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9868BE" w14:textId="731F0056" w:rsidR="00713DB2" w:rsidRDefault="005E4099" w:rsidP="00713DB2">
      <w:pPr>
        <w:pStyle w:val="Header"/>
        <w:tabs>
          <w:tab w:val="clear" w:pos="8306"/>
          <w:tab w:val="right" w:pos="9072"/>
        </w:tabs>
        <w:spacing w:before="2" w:after="2"/>
      </w:pPr>
      <w:r>
        <w:rPr>
          <w:lang w:val="en-NZ"/>
        </w:rPr>
        <w:t>34</w:t>
      </w:r>
      <w:r w:rsidRPr="005E4099">
        <w:rPr>
          <w:vertAlign w:val="superscript"/>
          <w:lang w:val="en-NZ"/>
        </w:rPr>
        <w:t>th</w:t>
      </w:r>
      <w:r>
        <w:rPr>
          <w:lang w:val="en-NZ"/>
        </w:rPr>
        <w:t xml:space="preserve"> </w:t>
      </w:r>
      <w:r w:rsidR="00713DB2">
        <w:t>Australasian Conference on Information Systems</w:t>
      </w:r>
      <w:r w:rsidR="00713DB2">
        <w:tab/>
        <w:t>Short Panel title here</w:t>
      </w:r>
    </w:p>
    <w:p w14:paraId="5DBC527E" w14:textId="687F4082" w:rsidR="005E4099" w:rsidRDefault="00C86064" w:rsidP="005E4099">
      <w:r>
        <w:t>5</w:t>
      </w:r>
      <w:r w:rsidR="005E4099">
        <w:t xml:space="preserve">-8 Dec 2023, Wellington </w:t>
      </w:r>
    </w:p>
    <w:p w14:paraId="06423656" w14:textId="77777777" w:rsidR="00713DB2" w:rsidRPr="00453BAE" w:rsidRDefault="00713DB2" w:rsidP="00713DB2">
      <w:pPr>
        <w:pStyle w:val="Title"/>
        <w:rPr>
          <w:lang w:val="en-GB"/>
        </w:rPr>
      </w:pPr>
      <w:r w:rsidRPr="00453BAE">
        <w:rPr>
          <w:lang w:val="en-GB"/>
        </w:rPr>
        <w:t>PROPOSAL for PANEL DISCUSSION</w:t>
      </w:r>
    </w:p>
    <w:tbl>
      <w:tblPr>
        <w:tblW w:w="9284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0"/>
        <w:gridCol w:w="7234"/>
      </w:tblGrid>
      <w:tr w:rsidR="00713DB2" w:rsidRPr="00453BAE" w14:paraId="638B6FAE" w14:textId="77777777" w:rsidTr="00074949"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B47AD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b/>
                <w:bCs/>
                <w:lang w:val="en-GB"/>
              </w:rPr>
              <w:t>Panel title</w:t>
            </w:r>
            <w:r w:rsidRPr="00453BAE">
              <w:rPr>
                <w:lang w:val="en-GB"/>
              </w:rPr>
              <w:t xml:space="preserve">: </w:t>
            </w:r>
          </w:p>
        </w:tc>
        <w:tc>
          <w:tcPr>
            <w:tcW w:w="7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987CC" w14:textId="77777777" w:rsidR="00713DB2" w:rsidRPr="00453BAE" w:rsidRDefault="00713DB2" w:rsidP="00074949">
            <w:pPr>
              <w:rPr>
                <w:lang w:val="en-GB"/>
              </w:rPr>
            </w:pPr>
          </w:p>
        </w:tc>
      </w:tr>
      <w:tr w:rsidR="00713DB2" w:rsidRPr="00453BAE" w14:paraId="6B3302AD" w14:textId="77777777" w:rsidTr="00074949">
        <w:tc>
          <w:tcPr>
            <w:tcW w:w="2050" w:type="dxa"/>
            <w:tcBorders>
              <w:top w:val="single" w:sz="4" w:space="0" w:color="auto"/>
              <w:bottom w:val="single" w:sz="4" w:space="0" w:color="auto"/>
            </w:tcBorders>
          </w:tcPr>
          <w:p w14:paraId="7748467E" w14:textId="77777777" w:rsidR="00713DB2" w:rsidRPr="00453BAE" w:rsidRDefault="00713DB2" w:rsidP="00074949">
            <w:pPr>
              <w:rPr>
                <w:lang w:val="en-GB"/>
              </w:rPr>
            </w:pPr>
          </w:p>
        </w:tc>
        <w:tc>
          <w:tcPr>
            <w:tcW w:w="7234" w:type="dxa"/>
            <w:tcBorders>
              <w:top w:val="single" w:sz="4" w:space="0" w:color="auto"/>
              <w:bottom w:val="single" w:sz="4" w:space="0" w:color="auto"/>
            </w:tcBorders>
          </w:tcPr>
          <w:p w14:paraId="2AC53946" w14:textId="77777777" w:rsidR="00713DB2" w:rsidRPr="00453BAE" w:rsidRDefault="00713DB2" w:rsidP="00074949">
            <w:pPr>
              <w:rPr>
                <w:lang w:val="en-GB"/>
              </w:rPr>
            </w:pPr>
          </w:p>
        </w:tc>
      </w:tr>
      <w:tr w:rsidR="00713DB2" w:rsidRPr="00453BAE" w14:paraId="027F06BD" w14:textId="77777777" w:rsidTr="00074949"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A954B" w14:textId="77777777" w:rsidR="00713DB2" w:rsidRPr="00453BAE" w:rsidRDefault="00713DB2" w:rsidP="00074949">
            <w:pPr>
              <w:pStyle w:val="Heading1"/>
              <w:rPr>
                <w:sz w:val="20"/>
                <w:lang w:val="en-GB"/>
              </w:rPr>
            </w:pPr>
            <w:r w:rsidRPr="00453BAE">
              <w:rPr>
                <w:sz w:val="20"/>
                <w:lang w:val="en-GB"/>
              </w:rPr>
              <w:t>Duration</w:t>
            </w:r>
          </w:p>
        </w:tc>
        <w:tc>
          <w:tcPr>
            <w:tcW w:w="7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E2E33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1.5 hours (   )    Other (Please specify) _____</w:t>
            </w:r>
          </w:p>
        </w:tc>
      </w:tr>
    </w:tbl>
    <w:p w14:paraId="5E323A94" w14:textId="77777777" w:rsidR="00713DB2" w:rsidRPr="00453BAE" w:rsidRDefault="00713DB2" w:rsidP="00713DB2">
      <w:pPr>
        <w:pStyle w:val="Heading-minor"/>
        <w:rPr>
          <w:lang w:val="en-GB"/>
        </w:rPr>
      </w:pPr>
      <w:r w:rsidRPr="00453BAE">
        <w:rPr>
          <w:lang w:val="en-GB"/>
        </w:rPr>
        <w:t>Abstract and Keywords</w:t>
      </w:r>
    </w:p>
    <w:p w14:paraId="47FE2944" w14:textId="77777777" w:rsidR="00713DB2" w:rsidRPr="00453BAE" w:rsidRDefault="00713DB2" w:rsidP="00713D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</w:p>
    <w:p w14:paraId="7C81FCF3" w14:textId="77777777" w:rsidR="00713DB2" w:rsidRPr="00453BAE" w:rsidRDefault="00713DB2" w:rsidP="00713D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453BAE">
        <w:rPr>
          <w:lang w:val="en-GB"/>
        </w:rPr>
        <w:t>Insert a 200 word abstract</w:t>
      </w:r>
    </w:p>
    <w:p w14:paraId="21D20205" w14:textId="77777777" w:rsidR="00713DB2" w:rsidRPr="00453BAE" w:rsidRDefault="00713DB2" w:rsidP="00713D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lang w:val="en-GB"/>
        </w:rPr>
      </w:pPr>
    </w:p>
    <w:p w14:paraId="10A44A84" w14:textId="77777777" w:rsidR="00713DB2" w:rsidRPr="00453BAE" w:rsidRDefault="00713DB2" w:rsidP="00713D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453BAE">
        <w:rPr>
          <w:b/>
          <w:lang w:val="en-GB"/>
        </w:rPr>
        <w:t>Keywords</w:t>
      </w:r>
      <w:r w:rsidRPr="00453BAE">
        <w:rPr>
          <w:lang w:val="en-GB"/>
        </w:rPr>
        <w:t>: a set of keywords must be included; include no more than five keywords, separated by commas</w:t>
      </w:r>
    </w:p>
    <w:p w14:paraId="09CB757C" w14:textId="77777777" w:rsidR="00713DB2" w:rsidRPr="00453BAE" w:rsidRDefault="00713DB2" w:rsidP="00713D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</w:p>
    <w:p w14:paraId="5D66CD1E" w14:textId="77777777" w:rsidR="00713DB2" w:rsidRPr="00453BAE" w:rsidRDefault="00713DB2" w:rsidP="00713DB2">
      <w:pPr>
        <w:pStyle w:val="Heading-minor"/>
        <w:rPr>
          <w:lang w:val="en-GB"/>
        </w:rPr>
      </w:pPr>
      <w:r w:rsidRPr="00453BAE">
        <w:rPr>
          <w:lang w:val="en-GB"/>
        </w:rPr>
        <w:t xml:space="preserve">Panel leader’s information  </w:t>
      </w:r>
    </w:p>
    <w:p w14:paraId="4BD7E525" w14:textId="77777777" w:rsidR="00713DB2" w:rsidRPr="00453BAE" w:rsidRDefault="00713DB2" w:rsidP="00713DB2">
      <w:pPr>
        <w:rPr>
          <w:lang w:val="en-GB"/>
        </w:rPr>
      </w:pPr>
    </w:p>
    <w:tbl>
      <w:tblPr>
        <w:tblW w:w="9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0"/>
        <w:gridCol w:w="7234"/>
      </w:tblGrid>
      <w:tr w:rsidR="00713DB2" w:rsidRPr="00453BAE" w14:paraId="7E3C20CE" w14:textId="77777777" w:rsidTr="00074949">
        <w:tc>
          <w:tcPr>
            <w:tcW w:w="2050" w:type="dxa"/>
          </w:tcPr>
          <w:p w14:paraId="347E8FD6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Name:</w:t>
            </w:r>
          </w:p>
        </w:tc>
        <w:tc>
          <w:tcPr>
            <w:tcW w:w="7234" w:type="dxa"/>
          </w:tcPr>
          <w:p w14:paraId="7660E4F2" w14:textId="77777777" w:rsidR="00713DB2" w:rsidRPr="00453BAE" w:rsidRDefault="00713DB2" w:rsidP="00074949">
            <w:pPr>
              <w:rPr>
                <w:lang w:val="en-GB"/>
              </w:rPr>
            </w:pPr>
          </w:p>
        </w:tc>
      </w:tr>
      <w:tr w:rsidR="00713DB2" w:rsidRPr="00453BAE" w14:paraId="75C8C577" w14:textId="77777777" w:rsidTr="00074949">
        <w:tc>
          <w:tcPr>
            <w:tcW w:w="2050" w:type="dxa"/>
          </w:tcPr>
          <w:p w14:paraId="63C379A4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Affiliation:</w:t>
            </w:r>
          </w:p>
        </w:tc>
        <w:tc>
          <w:tcPr>
            <w:tcW w:w="7234" w:type="dxa"/>
          </w:tcPr>
          <w:p w14:paraId="5D1E7DB1" w14:textId="77777777" w:rsidR="00713DB2" w:rsidRPr="00453BAE" w:rsidRDefault="00713DB2" w:rsidP="00074949">
            <w:pPr>
              <w:rPr>
                <w:lang w:val="en-GB"/>
              </w:rPr>
            </w:pPr>
          </w:p>
        </w:tc>
      </w:tr>
      <w:tr w:rsidR="00713DB2" w:rsidRPr="00453BAE" w14:paraId="5750CF3D" w14:textId="77777777" w:rsidTr="00074949">
        <w:tc>
          <w:tcPr>
            <w:tcW w:w="2050" w:type="dxa"/>
          </w:tcPr>
          <w:p w14:paraId="324C6217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Postal address:</w:t>
            </w:r>
          </w:p>
        </w:tc>
        <w:tc>
          <w:tcPr>
            <w:tcW w:w="7234" w:type="dxa"/>
          </w:tcPr>
          <w:p w14:paraId="375BC993" w14:textId="77777777" w:rsidR="00713DB2" w:rsidRPr="00453BAE" w:rsidRDefault="00713DB2" w:rsidP="00074949">
            <w:pPr>
              <w:rPr>
                <w:lang w:val="en-GB"/>
              </w:rPr>
            </w:pPr>
          </w:p>
        </w:tc>
      </w:tr>
      <w:tr w:rsidR="00713DB2" w:rsidRPr="00453BAE" w14:paraId="7737FC8F" w14:textId="77777777" w:rsidTr="00074949">
        <w:tc>
          <w:tcPr>
            <w:tcW w:w="2050" w:type="dxa"/>
          </w:tcPr>
          <w:p w14:paraId="522B31E6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Telephone:</w:t>
            </w:r>
          </w:p>
        </w:tc>
        <w:tc>
          <w:tcPr>
            <w:tcW w:w="7234" w:type="dxa"/>
          </w:tcPr>
          <w:p w14:paraId="5E261D1E" w14:textId="77777777" w:rsidR="00713DB2" w:rsidRPr="00453BAE" w:rsidRDefault="00713DB2" w:rsidP="00074949">
            <w:pPr>
              <w:rPr>
                <w:lang w:val="en-GB"/>
              </w:rPr>
            </w:pPr>
          </w:p>
        </w:tc>
      </w:tr>
      <w:tr w:rsidR="00713DB2" w:rsidRPr="00453BAE" w14:paraId="5A1F74E1" w14:textId="77777777" w:rsidTr="00074949">
        <w:tc>
          <w:tcPr>
            <w:tcW w:w="2050" w:type="dxa"/>
          </w:tcPr>
          <w:p w14:paraId="39E0F309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Fax</w:t>
            </w:r>
          </w:p>
        </w:tc>
        <w:tc>
          <w:tcPr>
            <w:tcW w:w="7234" w:type="dxa"/>
          </w:tcPr>
          <w:p w14:paraId="05D86821" w14:textId="77777777" w:rsidR="00713DB2" w:rsidRPr="00453BAE" w:rsidRDefault="00713DB2" w:rsidP="00074949">
            <w:pPr>
              <w:rPr>
                <w:lang w:val="en-GB"/>
              </w:rPr>
            </w:pPr>
          </w:p>
        </w:tc>
      </w:tr>
      <w:tr w:rsidR="00713DB2" w:rsidRPr="00453BAE" w14:paraId="39E75B00" w14:textId="77777777" w:rsidTr="00074949">
        <w:tc>
          <w:tcPr>
            <w:tcW w:w="2050" w:type="dxa"/>
          </w:tcPr>
          <w:p w14:paraId="03D3D31A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e-mail:</w:t>
            </w:r>
          </w:p>
        </w:tc>
        <w:tc>
          <w:tcPr>
            <w:tcW w:w="7234" w:type="dxa"/>
          </w:tcPr>
          <w:p w14:paraId="70564D7B" w14:textId="77777777" w:rsidR="00713DB2" w:rsidRPr="00453BAE" w:rsidRDefault="00713DB2" w:rsidP="00074949">
            <w:pPr>
              <w:rPr>
                <w:lang w:val="en-GB"/>
              </w:rPr>
            </w:pPr>
          </w:p>
        </w:tc>
      </w:tr>
      <w:tr w:rsidR="00713DB2" w:rsidRPr="00453BAE" w14:paraId="3BF52233" w14:textId="77777777" w:rsidTr="00074949"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AD774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Brief bio &amp; expertise/views</w:t>
            </w:r>
          </w:p>
        </w:tc>
        <w:tc>
          <w:tcPr>
            <w:tcW w:w="7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86FC7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Insert brief bio and description of expertise/views of the panel leader (as this relates to the overall objective of the panel)</w:t>
            </w:r>
          </w:p>
        </w:tc>
      </w:tr>
    </w:tbl>
    <w:p w14:paraId="462DD093" w14:textId="77777777" w:rsidR="00713DB2" w:rsidRPr="00453BAE" w:rsidRDefault="00713DB2" w:rsidP="00713DB2">
      <w:pPr>
        <w:pStyle w:val="Heading-minor"/>
        <w:rPr>
          <w:lang w:val="en-GB"/>
        </w:rPr>
      </w:pPr>
      <w:r w:rsidRPr="00453BAE">
        <w:rPr>
          <w:lang w:val="en-GB"/>
        </w:rPr>
        <w:t>Panel member1 information</w:t>
      </w:r>
    </w:p>
    <w:p w14:paraId="66A76D45" w14:textId="77777777" w:rsidR="00713DB2" w:rsidRPr="00453BAE" w:rsidRDefault="00713DB2" w:rsidP="00713DB2">
      <w:pPr>
        <w:rPr>
          <w:lang w:val="en-GB"/>
        </w:rPr>
      </w:pPr>
    </w:p>
    <w:tbl>
      <w:tblPr>
        <w:tblW w:w="9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0"/>
        <w:gridCol w:w="7234"/>
      </w:tblGrid>
      <w:tr w:rsidR="00713DB2" w:rsidRPr="00453BAE" w14:paraId="37384711" w14:textId="77777777" w:rsidTr="00074949">
        <w:tc>
          <w:tcPr>
            <w:tcW w:w="2050" w:type="dxa"/>
          </w:tcPr>
          <w:p w14:paraId="4017D00D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Name:</w:t>
            </w:r>
          </w:p>
        </w:tc>
        <w:tc>
          <w:tcPr>
            <w:tcW w:w="7234" w:type="dxa"/>
          </w:tcPr>
          <w:p w14:paraId="6C955059" w14:textId="77777777" w:rsidR="00713DB2" w:rsidRPr="00453BAE" w:rsidRDefault="00713DB2" w:rsidP="00074949">
            <w:pPr>
              <w:rPr>
                <w:lang w:val="en-GB"/>
              </w:rPr>
            </w:pPr>
          </w:p>
        </w:tc>
      </w:tr>
      <w:tr w:rsidR="00713DB2" w:rsidRPr="00453BAE" w14:paraId="6E601901" w14:textId="77777777" w:rsidTr="00074949">
        <w:tc>
          <w:tcPr>
            <w:tcW w:w="2050" w:type="dxa"/>
          </w:tcPr>
          <w:p w14:paraId="050B1DD6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Affiliation:</w:t>
            </w:r>
          </w:p>
        </w:tc>
        <w:tc>
          <w:tcPr>
            <w:tcW w:w="7234" w:type="dxa"/>
          </w:tcPr>
          <w:p w14:paraId="1684593C" w14:textId="77777777" w:rsidR="00713DB2" w:rsidRPr="00453BAE" w:rsidRDefault="00713DB2" w:rsidP="00074949">
            <w:pPr>
              <w:rPr>
                <w:lang w:val="en-GB"/>
              </w:rPr>
            </w:pPr>
          </w:p>
        </w:tc>
      </w:tr>
      <w:tr w:rsidR="00713DB2" w:rsidRPr="00453BAE" w14:paraId="2F2C5DBC" w14:textId="77777777" w:rsidTr="00074949">
        <w:tc>
          <w:tcPr>
            <w:tcW w:w="2050" w:type="dxa"/>
          </w:tcPr>
          <w:p w14:paraId="77AC1CC4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e-mail:</w:t>
            </w:r>
          </w:p>
        </w:tc>
        <w:tc>
          <w:tcPr>
            <w:tcW w:w="7234" w:type="dxa"/>
          </w:tcPr>
          <w:p w14:paraId="20D89081" w14:textId="77777777" w:rsidR="00713DB2" w:rsidRPr="00453BAE" w:rsidRDefault="00713DB2" w:rsidP="00074949">
            <w:pPr>
              <w:rPr>
                <w:lang w:val="en-GB"/>
              </w:rPr>
            </w:pPr>
          </w:p>
        </w:tc>
      </w:tr>
      <w:tr w:rsidR="00713DB2" w:rsidRPr="00453BAE" w14:paraId="383A7BE6" w14:textId="77777777" w:rsidTr="00074949"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4C9F7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Brief bio &amp; expertise/views</w:t>
            </w:r>
          </w:p>
        </w:tc>
        <w:tc>
          <w:tcPr>
            <w:tcW w:w="7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4EC50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Insert brief bio and description of expertise/views of the panellist (as this relates to the overall objective of the panel)</w:t>
            </w:r>
          </w:p>
        </w:tc>
      </w:tr>
    </w:tbl>
    <w:p w14:paraId="36B0014B" w14:textId="77777777" w:rsidR="00713DB2" w:rsidRPr="00453BAE" w:rsidRDefault="00713DB2" w:rsidP="00713DB2">
      <w:pPr>
        <w:pStyle w:val="Heading-minor"/>
        <w:rPr>
          <w:lang w:val="en-GB"/>
        </w:rPr>
      </w:pPr>
      <w:r w:rsidRPr="00453BAE">
        <w:rPr>
          <w:lang w:val="en-GB"/>
        </w:rPr>
        <w:t>Panel member2 information</w:t>
      </w:r>
    </w:p>
    <w:p w14:paraId="192E72D0" w14:textId="77777777" w:rsidR="00713DB2" w:rsidRPr="00453BAE" w:rsidRDefault="00713DB2" w:rsidP="00713DB2">
      <w:pPr>
        <w:rPr>
          <w:lang w:val="en-GB"/>
        </w:rPr>
      </w:pPr>
    </w:p>
    <w:tbl>
      <w:tblPr>
        <w:tblW w:w="9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0"/>
        <w:gridCol w:w="7234"/>
      </w:tblGrid>
      <w:tr w:rsidR="00713DB2" w:rsidRPr="00453BAE" w14:paraId="1CD75C96" w14:textId="77777777" w:rsidTr="00074949">
        <w:tc>
          <w:tcPr>
            <w:tcW w:w="2050" w:type="dxa"/>
          </w:tcPr>
          <w:p w14:paraId="25F763DD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Name:</w:t>
            </w:r>
          </w:p>
        </w:tc>
        <w:tc>
          <w:tcPr>
            <w:tcW w:w="7234" w:type="dxa"/>
          </w:tcPr>
          <w:p w14:paraId="1EBEE802" w14:textId="77777777" w:rsidR="00713DB2" w:rsidRPr="00453BAE" w:rsidRDefault="00713DB2" w:rsidP="00074949">
            <w:pPr>
              <w:rPr>
                <w:lang w:val="en-GB"/>
              </w:rPr>
            </w:pPr>
          </w:p>
        </w:tc>
      </w:tr>
      <w:tr w:rsidR="00713DB2" w:rsidRPr="00453BAE" w14:paraId="0ABB7BC6" w14:textId="77777777" w:rsidTr="00074949">
        <w:tc>
          <w:tcPr>
            <w:tcW w:w="2050" w:type="dxa"/>
          </w:tcPr>
          <w:p w14:paraId="0D07A164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Affiliation:</w:t>
            </w:r>
          </w:p>
        </w:tc>
        <w:tc>
          <w:tcPr>
            <w:tcW w:w="7234" w:type="dxa"/>
          </w:tcPr>
          <w:p w14:paraId="78C723F6" w14:textId="77777777" w:rsidR="00713DB2" w:rsidRPr="00453BAE" w:rsidRDefault="00713DB2" w:rsidP="00074949">
            <w:pPr>
              <w:rPr>
                <w:lang w:val="en-GB"/>
              </w:rPr>
            </w:pPr>
          </w:p>
        </w:tc>
      </w:tr>
      <w:tr w:rsidR="00713DB2" w:rsidRPr="00453BAE" w14:paraId="20937F57" w14:textId="77777777" w:rsidTr="00074949">
        <w:tc>
          <w:tcPr>
            <w:tcW w:w="2050" w:type="dxa"/>
          </w:tcPr>
          <w:p w14:paraId="55880184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e-mail:</w:t>
            </w:r>
          </w:p>
        </w:tc>
        <w:tc>
          <w:tcPr>
            <w:tcW w:w="7234" w:type="dxa"/>
          </w:tcPr>
          <w:p w14:paraId="5DAF13B2" w14:textId="77777777" w:rsidR="00713DB2" w:rsidRPr="00453BAE" w:rsidRDefault="00713DB2" w:rsidP="00074949">
            <w:pPr>
              <w:rPr>
                <w:lang w:val="en-GB"/>
              </w:rPr>
            </w:pPr>
          </w:p>
        </w:tc>
      </w:tr>
      <w:tr w:rsidR="00713DB2" w:rsidRPr="00453BAE" w14:paraId="04E0B762" w14:textId="77777777" w:rsidTr="00074949">
        <w:tc>
          <w:tcPr>
            <w:tcW w:w="2050" w:type="dxa"/>
          </w:tcPr>
          <w:p w14:paraId="5588E0C1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Brief bio &amp; expertise/views</w:t>
            </w:r>
          </w:p>
        </w:tc>
        <w:tc>
          <w:tcPr>
            <w:tcW w:w="7234" w:type="dxa"/>
          </w:tcPr>
          <w:p w14:paraId="7F233622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Insert brief bio and description of expertise/views of the panellist (as this relates to the overall objective of the panel)</w:t>
            </w:r>
          </w:p>
        </w:tc>
      </w:tr>
    </w:tbl>
    <w:p w14:paraId="3BE7D5FC" w14:textId="77777777" w:rsidR="00713DB2" w:rsidRPr="00453BAE" w:rsidRDefault="00713DB2" w:rsidP="00713DB2">
      <w:pPr>
        <w:pStyle w:val="Heading-minor"/>
        <w:rPr>
          <w:lang w:val="en-GB"/>
        </w:rPr>
      </w:pPr>
      <w:r w:rsidRPr="00453BAE">
        <w:rPr>
          <w:lang w:val="en-GB"/>
        </w:rPr>
        <w:t>Panel member3 information</w:t>
      </w:r>
    </w:p>
    <w:p w14:paraId="480904E8" w14:textId="77777777" w:rsidR="00713DB2" w:rsidRPr="00453BAE" w:rsidRDefault="00713DB2" w:rsidP="00713DB2">
      <w:pPr>
        <w:rPr>
          <w:lang w:val="en-GB"/>
        </w:rPr>
      </w:pPr>
    </w:p>
    <w:tbl>
      <w:tblPr>
        <w:tblW w:w="9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0"/>
        <w:gridCol w:w="7234"/>
      </w:tblGrid>
      <w:tr w:rsidR="00713DB2" w:rsidRPr="00453BAE" w14:paraId="339FCD2D" w14:textId="77777777" w:rsidTr="00074949">
        <w:tc>
          <w:tcPr>
            <w:tcW w:w="2050" w:type="dxa"/>
          </w:tcPr>
          <w:p w14:paraId="1D0E0263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Name:</w:t>
            </w:r>
          </w:p>
        </w:tc>
        <w:tc>
          <w:tcPr>
            <w:tcW w:w="7234" w:type="dxa"/>
          </w:tcPr>
          <w:p w14:paraId="3D7E5C18" w14:textId="77777777" w:rsidR="00713DB2" w:rsidRPr="00453BAE" w:rsidRDefault="00713DB2" w:rsidP="00074949">
            <w:pPr>
              <w:rPr>
                <w:lang w:val="en-GB"/>
              </w:rPr>
            </w:pPr>
          </w:p>
        </w:tc>
      </w:tr>
      <w:tr w:rsidR="00713DB2" w:rsidRPr="00453BAE" w14:paraId="64E09D59" w14:textId="77777777" w:rsidTr="00074949">
        <w:tc>
          <w:tcPr>
            <w:tcW w:w="2050" w:type="dxa"/>
          </w:tcPr>
          <w:p w14:paraId="148F03A1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Affiliation:</w:t>
            </w:r>
          </w:p>
        </w:tc>
        <w:tc>
          <w:tcPr>
            <w:tcW w:w="7234" w:type="dxa"/>
          </w:tcPr>
          <w:p w14:paraId="4D8AE784" w14:textId="77777777" w:rsidR="00713DB2" w:rsidRPr="00453BAE" w:rsidRDefault="00713DB2" w:rsidP="00074949">
            <w:pPr>
              <w:rPr>
                <w:lang w:val="en-GB"/>
              </w:rPr>
            </w:pPr>
          </w:p>
        </w:tc>
      </w:tr>
      <w:tr w:rsidR="00713DB2" w:rsidRPr="00453BAE" w14:paraId="24C0D061" w14:textId="77777777" w:rsidTr="00074949">
        <w:tc>
          <w:tcPr>
            <w:tcW w:w="2050" w:type="dxa"/>
          </w:tcPr>
          <w:p w14:paraId="18015CD7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e-mail:</w:t>
            </w:r>
          </w:p>
        </w:tc>
        <w:tc>
          <w:tcPr>
            <w:tcW w:w="7234" w:type="dxa"/>
          </w:tcPr>
          <w:p w14:paraId="0753611A" w14:textId="77777777" w:rsidR="00713DB2" w:rsidRPr="00453BAE" w:rsidRDefault="00713DB2" w:rsidP="00074949">
            <w:pPr>
              <w:rPr>
                <w:lang w:val="en-GB"/>
              </w:rPr>
            </w:pPr>
          </w:p>
        </w:tc>
      </w:tr>
      <w:tr w:rsidR="00713DB2" w:rsidRPr="00453BAE" w14:paraId="22869A35" w14:textId="77777777" w:rsidTr="00074949"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6D9FB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Brief bio &amp; expertise/views</w:t>
            </w:r>
          </w:p>
        </w:tc>
        <w:tc>
          <w:tcPr>
            <w:tcW w:w="7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52342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Insert brief bio and description of expertise/views of the panellist (as this relates to the overall objective of the panel)</w:t>
            </w:r>
          </w:p>
        </w:tc>
      </w:tr>
    </w:tbl>
    <w:p w14:paraId="20D6A711" w14:textId="77777777" w:rsidR="00713DB2" w:rsidRPr="00453BAE" w:rsidRDefault="00713DB2" w:rsidP="00713DB2">
      <w:pPr>
        <w:pStyle w:val="Heading-minor"/>
        <w:rPr>
          <w:lang w:val="en-GB"/>
        </w:rPr>
      </w:pPr>
      <w:r w:rsidRPr="00453BAE">
        <w:rPr>
          <w:lang w:val="en-GB"/>
        </w:rPr>
        <w:t>Panel member4 information</w:t>
      </w:r>
    </w:p>
    <w:p w14:paraId="65D3F969" w14:textId="77777777" w:rsidR="00713DB2" w:rsidRPr="00453BAE" w:rsidRDefault="00713DB2" w:rsidP="00713DB2">
      <w:pPr>
        <w:rPr>
          <w:lang w:val="en-GB"/>
        </w:rPr>
      </w:pPr>
    </w:p>
    <w:tbl>
      <w:tblPr>
        <w:tblW w:w="9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0"/>
        <w:gridCol w:w="7234"/>
      </w:tblGrid>
      <w:tr w:rsidR="00713DB2" w:rsidRPr="00453BAE" w14:paraId="280200CF" w14:textId="77777777" w:rsidTr="00074949">
        <w:tc>
          <w:tcPr>
            <w:tcW w:w="2050" w:type="dxa"/>
          </w:tcPr>
          <w:p w14:paraId="101420DE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Name:</w:t>
            </w:r>
          </w:p>
        </w:tc>
        <w:tc>
          <w:tcPr>
            <w:tcW w:w="7234" w:type="dxa"/>
          </w:tcPr>
          <w:p w14:paraId="6F3D9174" w14:textId="77777777" w:rsidR="00713DB2" w:rsidRPr="00453BAE" w:rsidRDefault="00713DB2" w:rsidP="00074949">
            <w:pPr>
              <w:rPr>
                <w:lang w:val="en-GB"/>
              </w:rPr>
            </w:pPr>
          </w:p>
        </w:tc>
      </w:tr>
      <w:tr w:rsidR="00713DB2" w:rsidRPr="00453BAE" w14:paraId="6E2DEADF" w14:textId="77777777" w:rsidTr="00074949">
        <w:tc>
          <w:tcPr>
            <w:tcW w:w="2050" w:type="dxa"/>
          </w:tcPr>
          <w:p w14:paraId="6FE5CDCD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Affiliation:</w:t>
            </w:r>
          </w:p>
        </w:tc>
        <w:tc>
          <w:tcPr>
            <w:tcW w:w="7234" w:type="dxa"/>
          </w:tcPr>
          <w:p w14:paraId="5E15320C" w14:textId="77777777" w:rsidR="00713DB2" w:rsidRPr="00453BAE" w:rsidRDefault="00713DB2" w:rsidP="00074949">
            <w:pPr>
              <w:rPr>
                <w:lang w:val="en-GB"/>
              </w:rPr>
            </w:pPr>
          </w:p>
        </w:tc>
      </w:tr>
      <w:tr w:rsidR="00713DB2" w:rsidRPr="00453BAE" w14:paraId="5BE86C99" w14:textId="77777777" w:rsidTr="00074949">
        <w:tc>
          <w:tcPr>
            <w:tcW w:w="2050" w:type="dxa"/>
          </w:tcPr>
          <w:p w14:paraId="72985828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e-mail:</w:t>
            </w:r>
          </w:p>
        </w:tc>
        <w:tc>
          <w:tcPr>
            <w:tcW w:w="7234" w:type="dxa"/>
          </w:tcPr>
          <w:p w14:paraId="597AED24" w14:textId="77777777" w:rsidR="00713DB2" w:rsidRPr="00453BAE" w:rsidRDefault="00713DB2" w:rsidP="00074949">
            <w:pPr>
              <w:rPr>
                <w:lang w:val="en-GB"/>
              </w:rPr>
            </w:pPr>
          </w:p>
        </w:tc>
      </w:tr>
      <w:tr w:rsidR="00713DB2" w:rsidRPr="00453BAE" w14:paraId="2F5E033B" w14:textId="77777777" w:rsidTr="00074949"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B0058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Brief bio &amp; expertise/views</w:t>
            </w:r>
          </w:p>
        </w:tc>
        <w:tc>
          <w:tcPr>
            <w:tcW w:w="7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93D36" w14:textId="77777777" w:rsidR="00713DB2" w:rsidRPr="00453BAE" w:rsidRDefault="00713DB2" w:rsidP="00074949">
            <w:pPr>
              <w:rPr>
                <w:lang w:val="en-GB"/>
              </w:rPr>
            </w:pPr>
            <w:r w:rsidRPr="00453BAE">
              <w:rPr>
                <w:lang w:val="en-GB"/>
              </w:rPr>
              <w:t>Insert brief bio and description of expertise/views of the panellist (as this relates to the overall objective of the panel)</w:t>
            </w:r>
          </w:p>
        </w:tc>
      </w:tr>
    </w:tbl>
    <w:p w14:paraId="44AEB444" w14:textId="77777777" w:rsidR="00713DB2" w:rsidRPr="00453BAE" w:rsidRDefault="00713DB2" w:rsidP="00713DB2">
      <w:pPr>
        <w:rPr>
          <w:lang w:val="en-GB"/>
        </w:rPr>
      </w:pPr>
    </w:p>
    <w:p w14:paraId="7D4679A1" w14:textId="77777777" w:rsidR="00713DB2" w:rsidRPr="00453BAE" w:rsidRDefault="00713DB2" w:rsidP="00713D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lang w:val="en-GB"/>
        </w:rPr>
      </w:pPr>
      <w:r w:rsidRPr="00453BAE">
        <w:rPr>
          <w:b/>
          <w:bCs/>
          <w:lang w:val="en-GB"/>
        </w:rPr>
        <w:t>Special requirements</w:t>
      </w:r>
    </w:p>
    <w:p w14:paraId="13B50908" w14:textId="77777777" w:rsidR="00713DB2" w:rsidRPr="00453BAE" w:rsidRDefault="00713DB2" w:rsidP="00713D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453BAE">
        <w:rPr>
          <w:lang w:val="en-GB"/>
        </w:rPr>
        <w:t>Note: Regular equipment includes a computer, data projector and screen.</w:t>
      </w:r>
    </w:p>
    <w:p w14:paraId="23282EFB" w14:textId="77777777" w:rsidR="00713DB2" w:rsidRPr="00453BAE" w:rsidRDefault="00713DB2" w:rsidP="00713D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</w:p>
    <w:p w14:paraId="579F1A11" w14:textId="77777777" w:rsidR="00713DB2" w:rsidRPr="00453BAE" w:rsidRDefault="00713DB2" w:rsidP="00713D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453BAE">
        <w:rPr>
          <w:lang w:val="en-GB"/>
        </w:rPr>
        <w:t>(   ) Computers</w:t>
      </w:r>
    </w:p>
    <w:p w14:paraId="0DB7D193" w14:textId="77777777" w:rsidR="00713DB2" w:rsidRPr="00453BAE" w:rsidRDefault="00713DB2" w:rsidP="00713D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453BAE">
        <w:rPr>
          <w:lang w:val="en-GB"/>
        </w:rPr>
        <w:t>(   ) Internet access</w:t>
      </w:r>
    </w:p>
    <w:p w14:paraId="5FEFAE3F" w14:textId="77777777" w:rsidR="00713DB2" w:rsidRPr="00453BAE" w:rsidRDefault="00713DB2" w:rsidP="00713D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453BAE">
        <w:rPr>
          <w:lang w:val="en-GB"/>
        </w:rPr>
        <w:t>(   ) Other.  Please specify: ______________</w:t>
      </w:r>
    </w:p>
    <w:p w14:paraId="08FC896C" w14:textId="77777777" w:rsidR="00713DB2" w:rsidRPr="00453BAE" w:rsidRDefault="00713DB2" w:rsidP="00713D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</w:p>
    <w:p w14:paraId="5B30A23D" w14:textId="77777777" w:rsidR="00713DB2" w:rsidRPr="00453BAE" w:rsidRDefault="00713DB2" w:rsidP="00713D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</w:p>
    <w:p w14:paraId="73CCEC3A" w14:textId="77777777" w:rsidR="00713DB2" w:rsidRPr="00453BAE" w:rsidRDefault="00713DB2" w:rsidP="00713DB2">
      <w:pPr>
        <w:rPr>
          <w:lang w:val="en-GB"/>
        </w:rPr>
      </w:pPr>
    </w:p>
    <w:p w14:paraId="178F66C2" w14:textId="77777777" w:rsidR="00713DB2" w:rsidRPr="00453BAE" w:rsidRDefault="00713DB2" w:rsidP="00713DB2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lang w:val="en-GB"/>
        </w:rPr>
      </w:pPr>
      <w:r w:rsidRPr="00453BAE">
        <w:rPr>
          <w:sz w:val="20"/>
          <w:lang w:val="en-GB"/>
        </w:rPr>
        <w:t>Target Audience</w:t>
      </w:r>
    </w:p>
    <w:p w14:paraId="7365D35A" w14:textId="77777777" w:rsidR="00713DB2" w:rsidRPr="00453BAE" w:rsidRDefault="00713DB2" w:rsidP="00713D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</w:p>
    <w:p w14:paraId="246A0A59" w14:textId="77777777" w:rsidR="00713DB2" w:rsidRPr="00453BAE" w:rsidRDefault="00713DB2" w:rsidP="00713D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453BAE">
        <w:rPr>
          <w:lang w:val="en-GB"/>
        </w:rPr>
        <w:t>Insert a brief description of the target audience</w:t>
      </w:r>
    </w:p>
    <w:p w14:paraId="131BCC7B" w14:textId="77777777" w:rsidR="00713DB2" w:rsidRPr="00453BAE" w:rsidRDefault="00713DB2" w:rsidP="00713D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</w:p>
    <w:p w14:paraId="2C803D7D" w14:textId="77777777" w:rsidR="00713DB2" w:rsidRPr="00453BAE" w:rsidRDefault="00713DB2" w:rsidP="00713DB2">
      <w:pPr>
        <w:autoSpaceDE w:val="0"/>
        <w:autoSpaceDN w:val="0"/>
        <w:adjustRightInd w:val="0"/>
        <w:rPr>
          <w:lang w:val="en-GB"/>
        </w:rPr>
      </w:pPr>
    </w:p>
    <w:p w14:paraId="4EC39DBB" w14:textId="77777777" w:rsidR="00713DB2" w:rsidRPr="00453BAE" w:rsidRDefault="00713DB2" w:rsidP="00713DB2">
      <w:pPr>
        <w:pStyle w:val="Heading-minor"/>
        <w:spacing w:after="120"/>
        <w:rPr>
          <w:lang w:val="en-GB"/>
        </w:rPr>
      </w:pPr>
      <w:r w:rsidRPr="00453BAE">
        <w:rPr>
          <w:lang w:val="en-GB"/>
        </w:rPr>
        <w:t>Description of proposed panel (Do not exceed 3 A4 pages):</w:t>
      </w:r>
    </w:p>
    <w:p w14:paraId="4186E70D" w14:textId="77777777" w:rsidR="00713DB2" w:rsidRPr="00453BAE" w:rsidRDefault="00713DB2" w:rsidP="00713DB2">
      <w:pPr>
        <w:pStyle w:val="Paragraph"/>
        <w:rPr>
          <w:lang w:val="en-GB"/>
        </w:rPr>
      </w:pPr>
      <w:r w:rsidRPr="00453BAE">
        <w:rPr>
          <w:lang w:val="en-GB"/>
        </w:rPr>
        <w:t xml:space="preserve">This should include: </w:t>
      </w:r>
    </w:p>
    <w:p w14:paraId="6F5AA893" w14:textId="7FBECF66" w:rsidR="00713DB2" w:rsidRPr="00453BAE" w:rsidRDefault="00713DB2" w:rsidP="00CE6DEC">
      <w:pPr>
        <w:pStyle w:val="Paragraph"/>
        <w:numPr>
          <w:ilvl w:val="0"/>
          <w:numId w:val="3"/>
        </w:numPr>
        <w:rPr>
          <w:lang w:val="en-GB"/>
        </w:rPr>
      </w:pPr>
      <w:r w:rsidRPr="00453BAE">
        <w:rPr>
          <w:lang w:val="en-GB"/>
        </w:rPr>
        <w:t xml:space="preserve">objectives of the panel </w:t>
      </w:r>
    </w:p>
    <w:p w14:paraId="0401FADA" w14:textId="23EEC27D" w:rsidR="00713DB2" w:rsidRPr="00453BAE" w:rsidRDefault="00713DB2" w:rsidP="00CE6DEC">
      <w:pPr>
        <w:pStyle w:val="Paragraph"/>
        <w:numPr>
          <w:ilvl w:val="0"/>
          <w:numId w:val="3"/>
        </w:numPr>
        <w:rPr>
          <w:lang w:val="en-GB"/>
        </w:rPr>
      </w:pPr>
      <w:r w:rsidRPr="00453BAE">
        <w:rPr>
          <w:lang w:val="en-GB"/>
        </w:rPr>
        <w:t>justification of the importance, currency, and innovativeness of the proposed topic</w:t>
      </w:r>
    </w:p>
    <w:p w14:paraId="5B0142F4" w14:textId="19A8007E" w:rsidR="00713DB2" w:rsidRPr="00453BAE" w:rsidRDefault="00713DB2" w:rsidP="00CE6DEC">
      <w:pPr>
        <w:pStyle w:val="Paragraph"/>
        <w:numPr>
          <w:ilvl w:val="0"/>
          <w:numId w:val="3"/>
        </w:numPr>
        <w:rPr>
          <w:lang w:val="en-GB"/>
        </w:rPr>
      </w:pPr>
      <w:r w:rsidRPr="00453BAE">
        <w:rPr>
          <w:lang w:val="en-GB"/>
        </w:rPr>
        <w:t>format of the session</w:t>
      </w:r>
    </w:p>
    <w:p w14:paraId="5A726899" w14:textId="5D279566" w:rsidR="00713DB2" w:rsidRPr="00453BAE" w:rsidRDefault="00713DB2" w:rsidP="00CE6DEC">
      <w:pPr>
        <w:pStyle w:val="Paragraph"/>
        <w:numPr>
          <w:ilvl w:val="0"/>
          <w:numId w:val="3"/>
        </w:numPr>
        <w:rPr>
          <w:lang w:val="en-GB"/>
        </w:rPr>
      </w:pPr>
      <w:r w:rsidRPr="00453BAE">
        <w:rPr>
          <w:lang w:val="en-GB"/>
        </w:rPr>
        <w:t xml:space="preserve">presentation format </w:t>
      </w:r>
    </w:p>
    <w:p w14:paraId="7223AD3D" w14:textId="529B49AA" w:rsidR="00713DB2" w:rsidRPr="00453BAE" w:rsidRDefault="00713DB2" w:rsidP="00CE6DEC">
      <w:pPr>
        <w:pStyle w:val="Paragraph"/>
        <w:numPr>
          <w:ilvl w:val="0"/>
          <w:numId w:val="3"/>
        </w:numPr>
        <w:rPr>
          <w:lang w:val="en-GB"/>
        </w:rPr>
      </w:pPr>
      <w:r w:rsidRPr="00453BAE">
        <w:rPr>
          <w:lang w:val="en-GB"/>
        </w:rPr>
        <w:t>innovation in the panel structure</w:t>
      </w:r>
    </w:p>
    <w:p w14:paraId="5DBA006F" w14:textId="2A65CFE8" w:rsidR="00713DB2" w:rsidRPr="00453BAE" w:rsidRDefault="00713DB2" w:rsidP="00CE6DEC">
      <w:pPr>
        <w:pStyle w:val="Paragraph"/>
        <w:numPr>
          <w:ilvl w:val="0"/>
          <w:numId w:val="3"/>
        </w:numPr>
        <w:rPr>
          <w:lang w:val="en-GB"/>
        </w:rPr>
      </w:pPr>
      <w:r w:rsidRPr="00453BAE">
        <w:rPr>
          <w:lang w:val="en-GB"/>
        </w:rPr>
        <w:t>ways in which the debate/discussion will be encouraged</w:t>
      </w:r>
    </w:p>
    <w:p w14:paraId="43AF8528" w14:textId="1EE5C642" w:rsidR="00713DB2" w:rsidRPr="00453BAE" w:rsidRDefault="00713DB2" w:rsidP="00CE6DEC">
      <w:pPr>
        <w:pStyle w:val="Paragraph"/>
        <w:numPr>
          <w:ilvl w:val="0"/>
          <w:numId w:val="3"/>
        </w:numPr>
        <w:rPr>
          <w:lang w:val="en-GB"/>
        </w:rPr>
      </w:pPr>
      <w:r w:rsidRPr="00453BAE">
        <w:rPr>
          <w:lang w:val="en-GB"/>
        </w:rPr>
        <w:t>ways in which the audience is encouraged to participate</w:t>
      </w:r>
    </w:p>
    <w:p w14:paraId="3F941969" w14:textId="6FF396AF" w:rsidR="00713DB2" w:rsidRPr="00453BAE" w:rsidRDefault="00713DB2" w:rsidP="00CE6DEC">
      <w:pPr>
        <w:pStyle w:val="Paragraph"/>
        <w:numPr>
          <w:ilvl w:val="0"/>
          <w:numId w:val="3"/>
        </w:numPr>
        <w:rPr>
          <w:lang w:val="en-GB"/>
        </w:rPr>
      </w:pPr>
      <w:r w:rsidRPr="00453BAE">
        <w:rPr>
          <w:lang w:val="en-GB"/>
        </w:rPr>
        <w:t>outcome measures</w:t>
      </w:r>
    </w:p>
    <w:p w14:paraId="2F9FAEBB" w14:textId="6EE8A711" w:rsidR="00713DB2" w:rsidRPr="00453BAE" w:rsidRDefault="00713DB2" w:rsidP="00CE6DEC">
      <w:pPr>
        <w:pStyle w:val="Paragraph"/>
        <w:numPr>
          <w:ilvl w:val="0"/>
          <w:numId w:val="3"/>
        </w:numPr>
        <w:rPr>
          <w:lang w:val="en-GB"/>
        </w:rPr>
      </w:pPr>
      <w:r w:rsidRPr="00453BAE">
        <w:rPr>
          <w:lang w:val="en-GB"/>
        </w:rPr>
        <w:t>references</w:t>
      </w:r>
    </w:p>
    <w:p w14:paraId="1BFF10C1" w14:textId="6E5E1BCD" w:rsidR="00713DB2" w:rsidRPr="00453BAE" w:rsidRDefault="00713DB2" w:rsidP="00CE6DEC">
      <w:pPr>
        <w:pStyle w:val="Paragraph"/>
        <w:numPr>
          <w:ilvl w:val="0"/>
          <w:numId w:val="3"/>
        </w:numPr>
        <w:rPr>
          <w:lang w:val="en-GB"/>
        </w:rPr>
      </w:pPr>
      <w:r w:rsidRPr="00453BAE">
        <w:rPr>
          <w:lang w:val="en-GB"/>
        </w:rPr>
        <w:t>etc</w:t>
      </w:r>
    </w:p>
    <w:p w14:paraId="23328745" w14:textId="77777777" w:rsidR="00713DB2" w:rsidRPr="00453BAE" w:rsidRDefault="00713DB2" w:rsidP="00713DB2">
      <w:pPr>
        <w:pStyle w:val="Paragraph"/>
        <w:rPr>
          <w:lang w:val="en-GB"/>
        </w:rPr>
      </w:pPr>
      <w:r w:rsidRPr="00453BAE">
        <w:rPr>
          <w:lang w:val="en-GB"/>
        </w:rPr>
        <w:t xml:space="preserve">The description of the proposed panel should not exceed 3 A4 pages - this is in addition to the preceding sections (i.e. abstract, panellists’ information, target audience etc).  The description should be in 10 points Times New Roman with major headings as </w:t>
      </w:r>
      <w:r w:rsidRPr="00453BAE">
        <w:rPr>
          <w:b/>
          <w:lang w:val="en-GB"/>
        </w:rPr>
        <w:t>12 points bold uppercase Times New Roman</w:t>
      </w:r>
      <w:r w:rsidRPr="00453BAE">
        <w:rPr>
          <w:lang w:val="en-GB"/>
        </w:rPr>
        <w:t xml:space="preserve"> and minor headings as 12 points title case Times New Roman (See submission guidelines for formatting details).  </w:t>
      </w:r>
    </w:p>
    <w:p w14:paraId="647C1CA9" w14:textId="77777777" w:rsidR="00713DB2" w:rsidRPr="00453BAE" w:rsidRDefault="00713DB2" w:rsidP="00713DB2">
      <w:pPr>
        <w:pStyle w:val="Paragraph"/>
        <w:rPr>
          <w:lang w:val="en-GB"/>
        </w:rPr>
      </w:pPr>
    </w:p>
    <w:p w14:paraId="08645AE3" w14:textId="77777777" w:rsidR="00713DB2" w:rsidRDefault="00713DB2" w:rsidP="00713DB2">
      <w:pPr>
        <w:rPr>
          <w:lang w:val="en-GB"/>
        </w:rPr>
      </w:pPr>
    </w:p>
    <w:p w14:paraId="0CFF61A1" w14:textId="1C1A79E1" w:rsidR="00713DB2" w:rsidRPr="00915A39" w:rsidRDefault="00713DB2" w:rsidP="00713DB2">
      <w:pPr>
        <w:pStyle w:val="Paragraph"/>
        <w:pBdr>
          <w:top w:val="single" w:sz="4" w:space="1" w:color="auto"/>
        </w:pBdr>
        <w:spacing w:before="0"/>
        <w:rPr>
          <w:lang w:val="en-GB"/>
        </w:rPr>
      </w:pPr>
      <w:r w:rsidRPr="001A74EC">
        <w:rPr>
          <w:lang w:val="en-GB"/>
        </w:rPr>
        <w:t>Please submit you</w:t>
      </w:r>
      <w:r w:rsidR="00C21FD4" w:rsidRPr="001A74EC">
        <w:rPr>
          <w:lang w:val="en-GB"/>
        </w:rPr>
        <w:t>r panel</w:t>
      </w:r>
      <w:r w:rsidRPr="001A74EC">
        <w:rPr>
          <w:lang w:val="en-GB"/>
        </w:rPr>
        <w:t xml:space="preserve"> proposal by </w:t>
      </w:r>
      <w:r w:rsidR="00881F10" w:rsidRPr="005D3A61">
        <w:rPr>
          <w:lang w:val="en-GB"/>
        </w:rPr>
        <w:t>2</w:t>
      </w:r>
      <w:r w:rsidR="00FA4C1C">
        <w:rPr>
          <w:lang w:val="en-GB"/>
        </w:rPr>
        <w:t>1</w:t>
      </w:r>
      <w:r w:rsidR="00FA4C1C" w:rsidRPr="00FA4C1C">
        <w:rPr>
          <w:vertAlign w:val="superscript"/>
          <w:lang w:val="en-GB"/>
        </w:rPr>
        <w:t>st</w:t>
      </w:r>
      <w:r w:rsidR="00881F10" w:rsidRPr="005D3A61">
        <w:rPr>
          <w:lang w:val="en-GB"/>
        </w:rPr>
        <w:t xml:space="preserve"> August 2023 </w:t>
      </w:r>
      <w:r w:rsidR="00881F10">
        <w:rPr>
          <w:lang w:val="en-GB"/>
        </w:rPr>
        <w:t>to the panel co-chairs</w:t>
      </w:r>
      <w:r w:rsidRPr="001A74EC">
        <w:rPr>
          <w:lang w:val="en-GB"/>
        </w:rPr>
        <w:t>.  Please refer to the ACIS website (</w:t>
      </w:r>
      <w:r w:rsidR="004B333C" w:rsidRPr="001A74EC">
        <w:rPr>
          <w:lang w:val="en-GB"/>
        </w:rPr>
        <w:t>https://acis.aaisnet.org/</w:t>
      </w:r>
      <w:r w:rsidRPr="001A74EC">
        <w:rPr>
          <w:lang w:val="en-GB"/>
        </w:rPr>
        <w:t>) for additional details.</w:t>
      </w:r>
      <w:r w:rsidRPr="001A74EC">
        <w:rPr>
          <w:rStyle w:val="FootnoteReference"/>
          <w:lang w:val="en-GB"/>
        </w:rPr>
        <w:footnoteReference w:id="1"/>
      </w:r>
    </w:p>
    <w:p w14:paraId="3EC24832" w14:textId="77777777" w:rsidR="00AF60CE" w:rsidRDefault="00AF60CE"/>
    <w:sectPr w:rsidR="00AF60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6B398" w14:textId="77777777" w:rsidR="006901C8" w:rsidRDefault="006901C8" w:rsidP="00713DB2">
      <w:r>
        <w:separator/>
      </w:r>
    </w:p>
  </w:endnote>
  <w:endnote w:type="continuationSeparator" w:id="0">
    <w:p w14:paraId="77C10779" w14:textId="77777777" w:rsidR="006901C8" w:rsidRDefault="006901C8" w:rsidP="00713D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A50FB" w14:textId="77777777" w:rsidR="006901C8" w:rsidRDefault="006901C8" w:rsidP="00713DB2">
      <w:r>
        <w:separator/>
      </w:r>
    </w:p>
  </w:footnote>
  <w:footnote w:type="continuationSeparator" w:id="0">
    <w:p w14:paraId="69E23D4A" w14:textId="77777777" w:rsidR="006901C8" w:rsidRDefault="006901C8" w:rsidP="00713DB2">
      <w:r>
        <w:continuationSeparator/>
      </w:r>
    </w:p>
  </w:footnote>
  <w:footnote w:id="1">
    <w:p w14:paraId="3C510294" w14:textId="77777777" w:rsidR="00713DB2" w:rsidRDefault="00713DB2" w:rsidP="00713DB2">
      <w:pPr>
        <w:pStyle w:val="FootnoteText"/>
      </w:pPr>
      <w:r>
        <w:rPr>
          <w:rStyle w:val="FootnoteReference"/>
        </w:rPr>
        <w:footnoteRef/>
      </w:r>
      <w:r w:rsidRPr="00FD3EA1">
        <w:rPr>
          <w:i/>
          <w:lang w:val="en-GB"/>
        </w:rPr>
        <w:t xml:space="preserve">Acknowledgement:  This template has been adapted from the </w:t>
      </w:r>
      <w:r>
        <w:rPr>
          <w:i/>
          <w:lang w:val="en-GB"/>
        </w:rPr>
        <w:t>ACIS 2008 template for panel</w:t>
      </w:r>
      <w:r w:rsidRPr="00FD3EA1">
        <w:rPr>
          <w:i/>
          <w:lang w:val="en-GB"/>
        </w:rPr>
        <w:t xml:space="preserve"> proposal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634D6E"/>
    <w:multiLevelType w:val="hybridMultilevel"/>
    <w:tmpl w:val="6900830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54AE9"/>
    <w:multiLevelType w:val="hybridMultilevel"/>
    <w:tmpl w:val="20D8770A"/>
    <w:lvl w:ilvl="0" w:tplc="3D14AB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73159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984043909">
    <w:abstractNumId w:val="2"/>
  </w:num>
  <w:num w:numId="2" w16cid:durableId="1382942490">
    <w:abstractNumId w:val="0"/>
  </w:num>
  <w:num w:numId="3" w16cid:durableId="14182088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NTM0NTI2MjMyNDVR0lEKTi0uzszPAykwqwUAkEx0NiwAAAA="/>
  </w:docVars>
  <w:rsids>
    <w:rsidRoot w:val="00713DB2"/>
    <w:rsid w:val="001A74EC"/>
    <w:rsid w:val="0034207F"/>
    <w:rsid w:val="004B333C"/>
    <w:rsid w:val="005E4099"/>
    <w:rsid w:val="006901C8"/>
    <w:rsid w:val="006E1E09"/>
    <w:rsid w:val="00713DB2"/>
    <w:rsid w:val="00881F10"/>
    <w:rsid w:val="00A00071"/>
    <w:rsid w:val="00AF60CE"/>
    <w:rsid w:val="00C21FD4"/>
    <w:rsid w:val="00C86064"/>
    <w:rsid w:val="00CE6DEC"/>
    <w:rsid w:val="00D52A93"/>
    <w:rsid w:val="00FA4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38270"/>
  <w15:chartTrackingRefBased/>
  <w15:docId w15:val="{B04DE22F-A78B-452A-A763-07E5DAFE0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3DB2"/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713DB2"/>
    <w:pPr>
      <w:keepNext/>
      <w:numPr>
        <w:numId w:val="1"/>
      </w:numPr>
      <w:spacing w:after="120"/>
      <w:outlineLvl w:val="0"/>
    </w:pPr>
    <w:rPr>
      <w:iCs/>
      <w:sz w:val="24"/>
    </w:rPr>
  </w:style>
  <w:style w:type="paragraph" w:styleId="Heading2">
    <w:name w:val="heading 2"/>
    <w:basedOn w:val="Normal"/>
    <w:next w:val="Normal"/>
    <w:link w:val="Heading2Char"/>
    <w:qFormat/>
    <w:rsid w:val="00713DB2"/>
    <w:pPr>
      <w:keepNext/>
      <w:numPr>
        <w:ilvl w:val="1"/>
        <w:numId w:val="1"/>
      </w:numPr>
      <w:spacing w:after="120"/>
      <w:outlineLvl w:val="1"/>
    </w:pPr>
    <w:rPr>
      <w:b/>
      <w:bCs/>
      <w:sz w:val="24"/>
    </w:rPr>
  </w:style>
  <w:style w:type="paragraph" w:styleId="Heading3">
    <w:name w:val="heading 3"/>
    <w:basedOn w:val="Normal"/>
    <w:next w:val="Normal"/>
    <w:link w:val="Heading3Char"/>
    <w:qFormat/>
    <w:rsid w:val="00713DB2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713DB2"/>
    <w:pPr>
      <w:keepNext/>
      <w:numPr>
        <w:ilvl w:val="3"/>
        <w:numId w:val="1"/>
      </w:numPr>
      <w:jc w:val="center"/>
      <w:outlineLvl w:val="3"/>
    </w:pPr>
    <w:rPr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qFormat/>
    <w:rsid w:val="00713DB2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713DB2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713DB2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713DB2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713DB2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13DB2"/>
    <w:rPr>
      <w:rFonts w:ascii="Times New Roman" w:eastAsia="Times New Roman" w:hAnsi="Times New Roman" w:cs="Times New Roman"/>
      <w:iCs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713DB2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713DB2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713DB2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rsid w:val="00713DB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713DB2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713DB2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713DB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713DB2"/>
    <w:rPr>
      <w:rFonts w:ascii="Arial" w:eastAsia="Times New Roman" w:hAnsi="Arial" w:cs="Arial"/>
    </w:rPr>
  </w:style>
  <w:style w:type="paragraph" w:styleId="Header">
    <w:name w:val="header"/>
    <w:basedOn w:val="Normal"/>
    <w:link w:val="HeaderChar"/>
    <w:uiPriority w:val="99"/>
    <w:rsid w:val="00713DB2"/>
    <w:pPr>
      <w:tabs>
        <w:tab w:val="center" w:pos="4153"/>
        <w:tab w:val="right" w:pos="8306"/>
      </w:tabs>
    </w:pPr>
    <w:rPr>
      <w:lang w:val="x-none"/>
    </w:rPr>
  </w:style>
  <w:style w:type="character" w:customStyle="1" w:styleId="HeaderChar">
    <w:name w:val="Header Char"/>
    <w:basedOn w:val="DefaultParagraphFont"/>
    <w:link w:val="Header"/>
    <w:uiPriority w:val="99"/>
    <w:rsid w:val="00713DB2"/>
    <w:rPr>
      <w:rFonts w:ascii="Times New Roman" w:eastAsia="Times New Roman" w:hAnsi="Times New Roman" w:cs="Times New Roman"/>
      <w:sz w:val="20"/>
      <w:szCs w:val="20"/>
      <w:lang w:val="x-none"/>
    </w:rPr>
  </w:style>
  <w:style w:type="paragraph" w:styleId="FootnoteText">
    <w:name w:val="footnote text"/>
    <w:basedOn w:val="Normal"/>
    <w:link w:val="FootnoteTextChar"/>
    <w:rsid w:val="00713DB2"/>
  </w:style>
  <w:style w:type="character" w:customStyle="1" w:styleId="FootnoteTextChar">
    <w:name w:val="Footnote Text Char"/>
    <w:basedOn w:val="DefaultParagraphFont"/>
    <w:link w:val="FootnoteText"/>
    <w:rsid w:val="00713DB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rsid w:val="00713DB2"/>
    <w:rPr>
      <w:vertAlign w:val="superscript"/>
    </w:rPr>
  </w:style>
  <w:style w:type="paragraph" w:styleId="Title">
    <w:name w:val="Title"/>
    <w:basedOn w:val="Normal"/>
    <w:link w:val="TitleChar"/>
    <w:qFormat/>
    <w:rsid w:val="00713DB2"/>
    <w:pPr>
      <w:spacing w:before="240" w:after="120"/>
    </w:pPr>
    <w:rPr>
      <w:rFonts w:ascii="Arial Rounded MT Bold" w:hAnsi="Arial Rounded MT Bold"/>
      <w:sz w:val="32"/>
    </w:rPr>
  </w:style>
  <w:style w:type="character" w:customStyle="1" w:styleId="TitleChar">
    <w:name w:val="Title Char"/>
    <w:basedOn w:val="DefaultParagraphFont"/>
    <w:link w:val="Title"/>
    <w:rsid w:val="00713DB2"/>
    <w:rPr>
      <w:rFonts w:ascii="Arial Rounded MT Bold" w:eastAsia="Times New Roman" w:hAnsi="Arial Rounded MT Bold" w:cs="Times New Roman"/>
      <w:sz w:val="32"/>
      <w:szCs w:val="20"/>
    </w:rPr>
  </w:style>
  <w:style w:type="paragraph" w:customStyle="1" w:styleId="Paragraph">
    <w:name w:val="Paragraph"/>
    <w:basedOn w:val="Normal"/>
    <w:link w:val="ParagraphChar"/>
    <w:rsid w:val="00713DB2"/>
    <w:pPr>
      <w:spacing w:before="120"/>
      <w:jc w:val="both"/>
    </w:pPr>
    <w:rPr>
      <w:lang w:eastAsia="x-none"/>
    </w:rPr>
  </w:style>
  <w:style w:type="character" w:customStyle="1" w:styleId="ParagraphChar">
    <w:name w:val="Paragraph Char"/>
    <w:link w:val="Paragraph"/>
    <w:rsid w:val="00713DB2"/>
    <w:rPr>
      <w:rFonts w:ascii="Times New Roman" w:eastAsia="Times New Roman" w:hAnsi="Times New Roman" w:cs="Times New Roman"/>
      <w:sz w:val="20"/>
      <w:szCs w:val="20"/>
      <w:lang w:eastAsia="x-none"/>
    </w:rPr>
  </w:style>
  <w:style w:type="paragraph" w:customStyle="1" w:styleId="Heading-minor">
    <w:name w:val="Heading - minor"/>
    <w:basedOn w:val="Normal"/>
    <w:rsid w:val="00713DB2"/>
    <w:pPr>
      <w:keepNext/>
      <w:spacing w:before="240"/>
      <w:ind w:right="-74"/>
      <w:jc w:val="both"/>
    </w:pPr>
    <w:rPr>
      <w:rFonts w:ascii="Times" w:hAnsi="Times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B9659474355C4097AF608A8405371A" ma:contentTypeVersion="3" ma:contentTypeDescription="Create a new document." ma:contentTypeScope="" ma:versionID="c13c6852f153f9fff34998004db4ebf9">
  <xsd:schema xmlns:xsd="http://www.w3.org/2001/XMLSchema" xmlns:xs="http://www.w3.org/2001/XMLSchema" xmlns:p="http://schemas.microsoft.com/office/2006/metadata/properties" xmlns:ns2="535de37a-5cc7-4857-ace2-42de3102f67f" targetNamespace="http://schemas.microsoft.com/office/2006/metadata/properties" ma:root="true" ma:fieldsID="419b8116b7b408f1d741364ed7abffd0" ns2:_="">
    <xsd:import namespace="535de37a-5cc7-4857-ace2-42de3102f6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5de37a-5cc7-4857-ace2-42de3102f6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719B529-4242-4F08-B412-E982ADF2C0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5de37a-5cc7-4857-ace2-42de3102f6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9E4CEB-EEEC-4433-B731-9CB000B0ED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184CFA-3316-4870-9634-7167EC2956F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04</Words>
  <Characters>2309</Characters>
  <Application>Microsoft Office Word</Application>
  <DocSecurity>0</DocSecurity>
  <Lines>19</Lines>
  <Paragraphs>5</Paragraphs>
  <ScaleCrop>false</ScaleCrop>
  <Company>University of Wollongong</Company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ney Clarke</dc:creator>
  <cp:keywords/>
  <dc:description/>
  <cp:lastModifiedBy>Yvonne Hong</cp:lastModifiedBy>
  <cp:revision>12</cp:revision>
  <dcterms:created xsi:type="dcterms:W3CDTF">2023-05-12T04:50:00Z</dcterms:created>
  <dcterms:modified xsi:type="dcterms:W3CDTF">2023-06-05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B9659474355C4097AF608A8405371A</vt:lpwstr>
  </property>
</Properties>
</file>